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19017638" w:rsidR="00F47260" w:rsidRPr="00F47260" w:rsidRDefault="00472D16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2/04/2019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176FCFF8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472D16">
        <w:rPr>
          <w:rFonts w:ascii="Lato" w:hAnsi="Lato"/>
          <w:color w:val="000000"/>
          <w:sz w:val="24"/>
          <w:szCs w:val="24"/>
        </w:rPr>
        <w:t>a</w:t>
      </w:r>
      <w:r w:rsidR="00D932BC">
        <w:rPr>
          <w:rFonts w:ascii="Lato" w:hAnsi="Lato"/>
          <w:color w:val="000000"/>
          <w:sz w:val="24"/>
          <w:szCs w:val="24"/>
        </w:rPr>
        <w:t xml:space="preserve"> 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472D16">
        <w:rPr>
          <w:rFonts w:ascii="Lato" w:hAnsi="Lato"/>
          <w:color w:val="000000"/>
          <w:sz w:val="24"/>
          <w:szCs w:val="24"/>
        </w:rPr>
        <w:t xml:space="preserve"> is</w:t>
      </w:r>
      <w:r w:rsidR="00CB1FA3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5F1AB0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5F1AB0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661876" w14:textId="77777777" w:rsidR="005F1AB0" w:rsidRDefault="005F1AB0" w:rsidP="00271D05">
      <w:r>
        <w:separator/>
      </w:r>
    </w:p>
  </w:endnote>
  <w:endnote w:type="continuationSeparator" w:id="0">
    <w:p w14:paraId="528C6333" w14:textId="77777777" w:rsidR="005F1AB0" w:rsidRDefault="005F1AB0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D59FAF" w14:textId="77777777" w:rsidR="005F1AB0" w:rsidRDefault="005F1AB0" w:rsidP="00271D05">
      <w:r>
        <w:separator/>
      </w:r>
    </w:p>
  </w:footnote>
  <w:footnote w:type="continuationSeparator" w:id="0">
    <w:p w14:paraId="4DC2B14A" w14:textId="77777777" w:rsidR="005F1AB0" w:rsidRDefault="005F1AB0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8FAGcVKgM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E3EEC"/>
    <w:rsid w:val="000F384E"/>
    <w:rsid w:val="000F75A0"/>
    <w:rsid w:val="0011295E"/>
    <w:rsid w:val="0011734A"/>
    <w:rsid w:val="00120443"/>
    <w:rsid w:val="001367B3"/>
    <w:rsid w:val="001667F9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2D1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5F1AB0"/>
    <w:rsid w:val="00600BD3"/>
    <w:rsid w:val="00607853"/>
    <w:rsid w:val="00615249"/>
    <w:rsid w:val="006412F6"/>
    <w:rsid w:val="00656615"/>
    <w:rsid w:val="00662E77"/>
    <w:rsid w:val="00672C7C"/>
    <w:rsid w:val="00680CCC"/>
    <w:rsid w:val="00684D44"/>
    <w:rsid w:val="0068533B"/>
    <w:rsid w:val="006A2BD7"/>
    <w:rsid w:val="006B7734"/>
    <w:rsid w:val="006F37B6"/>
    <w:rsid w:val="006F7EC0"/>
    <w:rsid w:val="00704AE2"/>
    <w:rsid w:val="00731BAB"/>
    <w:rsid w:val="007534CB"/>
    <w:rsid w:val="007554D0"/>
    <w:rsid w:val="00765602"/>
    <w:rsid w:val="00770379"/>
    <w:rsid w:val="00772E35"/>
    <w:rsid w:val="00793ACA"/>
    <w:rsid w:val="007B2BEB"/>
    <w:rsid w:val="007B725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2039B"/>
    <w:rsid w:val="00923E11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37972"/>
    <w:rsid w:val="00B41D7C"/>
    <w:rsid w:val="00B501F6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83EFC"/>
    <w:rsid w:val="00C86060"/>
    <w:rsid w:val="00C96BE2"/>
    <w:rsid w:val="00CB1FA3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932BC"/>
    <w:rsid w:val="00DA00EA"/>
    <w:rsid w:val="00DA3A19"/>
    <w:rsid w:val="00DB4EC0"/>
    <w:rsid w:val="00DB4F7E"/>
    <w:rsid w:val="00DC72F3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939A8"/>
    <w:rsid w:val="00EA5884"/>
    <w:rsid w:val="00EB7AC9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2-05T02:36:00Z</dcterms:created>
  <dcterms:modified xsi:type="dcterms:W3CDTF">2021-02-05T02:36:00Z</dcterms:modified>
</cp:coreProperties>
</file>